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6F6DCB6F" w:rsidR="00B246F4" w:rsidRDefault="00681413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魏钊</w:t>
      </w:r>
    </w:p>
    <w:p w14:paraId="35B5E436" w14:textId="372F7B9D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681413">
        <w:rPr>
          <w:b/>
          <w:sz w:val="32"/>
          <w:szCs w:val="32"/>
        </w:rPr>
        <w:t>111699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349F1E8A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681413">
        <w:rPr>
          <w:rFonts w:ascii="黑体" w:eastAsia="黑体"/>
          <w:sz w:val="32"/>
          <w:szCs w:val="32"/>
        </w:rPr>
        <w:t>6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755B9CC" w:rsidR="001E4FDE" w:rsidRDefault="00FE4444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B65133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0CA893E1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 w:rsidR="00B65133">
        <w:rPr>
          <w:noProof/>
        </w:rPr>
        <w:t>1</w:t>
      </w:r>
      <w:r>
        <w:rPr>
          <w:noProof/>
        </w:rPr>
        <w:fldChar w:fldCharType="end"/>
      </w:r>
    </w:p>
    <w:p w14:paraId="13CC6618" w14:textId="6FEA42D5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 w:rsidR="00B65133">
        <w:rPr>
          <w:noProof/>
        </w:rPr>
        <w:t>1</w:t>
      </w:r>
      <w:r>
        <w:rPr>
          <w:noProof/>
        </w:rPr>
        <w:fldChar w:fldCharType="end"/>
      </w:r>
    </w:p>
    <w:p w14:paraId="237572EC" w14:textId="32C8106E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 w:rsidR="00B65133">
        <w:rPr>
          <w:noProof/>
        </w:rPr>
        <w:t>1</w:t>
      </w:r>
      <w:r>
        <w:rPr>
          <w:noProof/>
        </w:rPr>
        <w:fldChar w:fldCharType="end"/>
      </w:r>
    </w:p>
    <w:p w14:paraId="6BC69728" w14:textId="67EDC6E9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 w:rsidR="00EA3735">
        <w:rPr>
          <w:noProof/>
        </w:rPr>
        <w:t>2</w:t>
      </w:r>
    </w:p>
    <w:p w14:paraId="3CA1C80D" w14:textId="46692A3A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 w:rsidR="00EA3735">
        <w:rPr>
          <w:noProof/>
        </w:rPr>
        <w:t>2</w:t>
      </w:r>
    </w:p>
    <w:p w14:paraId="25847191" w14:textId="6DBD7153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 w:rsidR="00EA3735">
        <w:rPr>
          <w:noProof/>
        </w:rPr>
        <w:t>3</w:t>
      </w:r>
    </w:p>
    <w:p w14:paraId="65058F28" w14:textId="2C5136BC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 w:rsidR="00EA3735">
        <w:rPr>
          <w:noProof/>
        </w:rPr>
        <w:t>3</w:t>
      </w:r>
    </w:p>
    <w:p w14:paraId="08096422" w14:textId="556EDFED" w:rsidR="001E4FDE" w:rsidRDefault="00EA3735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>3</w:t>
      </w:r>
      <w:r w:rsidR="001E4FDE">
        <w:rPr>
          <w:noProof/>
        </w:rPr>
        <w:t xml:space="preserve">  </w:t>
      </w:r>
      <w:r w:rsidR="001E4FDE">
        <w:rPr>
          <w:rFonts w:hint="eastAsia"/>
          <w:noProof/>
        </w:rPr>
        <w:t>实现与测试</w:t>
      </w:r>
      <w:r w:rsidR="001E4FDE">
        <w:rPr>
          <w:noProof/>
        </w:rPr>
        <w:tab/>
      </w:r>
      <w:r w:rsidR="00FD310F">
        <w:rPr>
          <w:noProof/>
        </w:rPr>
        <w:t>5</w:t>
      </w:r>
    </w:p>
    <w:p w14:paraId="6B53284B" w14:textId="336E154C" w:rsidR="001E4FDE" w:rsidRDefault="00EA3735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>3</w:t>
      </w:r>
      <w:r w:rsidR="001E4FDE">
        <w:rPr>
          <w:noProof/>
        </w:rPr>
        <w:t xml:space="preserve">.1  </w:t>
      </w:r>
      <w:r w:rsidR="001E4FDE">
        <w:rPr>
          <w:rFonts w:hint="eastAsia"/>
          <w:noProof/>
        </w:rPr>
        <w:t>实现结果</w:t>
      </w:r>
      <w:r w:rsidR="001E4FDE">
        <w:rPr>
          <w:noProof/>
        </w:rPr>
        <w:tab/>
      </w:r>
      <w:r w:rsidR="00FD310F">
        <w:rPr>
          <w:noProof/>
        </w:rPr>
        <w:t>5</w:t>
      </w:r>
    </w:p>
    <w:p w14:paraId="703DAB12" w14:textId="1DF29313" w:rsidR="001E4FDE" w:rsidRDefault="00EA3735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>3</w:t>
      </w:r>
      <w:r w:rsidR="001E4FDE">
        <w:rPr>
          <w:noProof/>
        </w:rPr>
        <w:t xml:space="preserve">.2  </w:t>
      </w:r>
      <w:r w:rsidR="001E4FDE">
        <w:rPr>
          <w:rFonts w:hint="eastAsia"/>
          <w:noProof/>
        </w:rPr>
        <w:t>测试结果</w:t>
      </w:r>
      <w:r w:rsidR="001E4FDE">
        <w:rPr>
          <w:noProof/>
        </w:rPr>
        <w:tab/>
      </w:r>
      <w:r w:rsidR="00E42AE1">
        <w:rPr>
          <w:noProof/>
        </w:rPr>
        <w:t>9</w:t>
      </w:r>
    </w:p>
    <w:p w14:paraId="0018C19A" w14:textId="79C9409D" w:rsidR="001E4FDE" w:rsidRDefault="00EA3735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>4</w:t>
      </w:r>
      <w:r w:rsidR="001E4FDE">
        <w:rPr>
          <w:noProof/>
        </w:rPr>
        <w:t xml:space="preserve">  </w:t>
      </w:r>
      <w:r w:rsidR="001E4FDE">
        <w:rPr>
          <w:rFonts w:hint="eastAsia"/>
          <w:noProof/>
        </w:rPr>
        <w:t>总结与讨论</w:t>
      </w:r>
      <w:r w:rsidR="001E4FDE">
        <w:rPr>
          <w:noProof/>
        </w:rPr>
        <w:tab/>
      </w:r>
      <w:r w:rsidR="00E42AE1">
        <w:rPr>
          <w:noProof/>
        </w:rPr>
        <w:t>9</w:t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2A2E9EA4" w:rsidR="0061239C" w:rsidRPr="00325657" w:rsidRDefault="00325657" w:rsidP="00AD729E">
      <w:pPr>
        <w:spacing w:line="360" w:lineRule="auto"/>
        <w:ind w:firstLineChars="200" w:firstLine="480"/>
        <w:rPr>
          <w:sz w:val="24"/>
        </w:rPr>
      </w:pPr>
      <w:r w:rsidRPr="001A0048">
        <w:rPr>
          <w:color w:val="0000FF"/>
          <w:sz w:val="24"/>
        </w:rPr>
        <w:t xml:space="preserve"> </w:t>
      </w:r>
      <w:r w:rsidRPr="00325657">
        <w:rPr>
          <w:rFonts w:hint="eastAsia"/>
          <w:sz w:val="24"/>
        </w:rPr>
        <w:t>某银行准备开发一个银行业务管理系统。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5BB4152" w14:textId="72B86529" w:rsidR="00325657" w:rsidRPr="00325657" w:rsidRDefault="00325657" w:rsidP="00325657">
      <w:pPr>
        <w:spacing w:line="360" w:lineRule="auto"/>
        <w:ind w:firstLineChars="200" w:firstLine="480"/>
        <w:rPr>
          <w:rFonts w:hint="eastAsia"/>
          <w:sz w:val="24"/>
        </w:rPr>
      </w:pPr>
      <w:r w:rsidRPr="00325657">
        <w:rPr>
          <w:rFonts w:ascii="Segoe UI Symbol" w:hAnsi="Segoe UI Symbol" w:cs="Segoe UI Symbol"/>
          <w:sz w:val="24"/>
        </w:rPr>
        <w:t>⚫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客户管理：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提供客户所有信息的增、</w:t>
      </w:r>
      <w:proofErr w:type="gramStart"/>
      <w:r w:rsidRPr="00325657">
        <w:rPr>
          <w:rFonts w:hint="eastAsia"/>
          <w:sz w:val="24"/>
        </w:rPr>
        <w:t>删</w:t>
      </w:r>
      <w:proofErr w:type="gramEnd"/>
      <w:r w:rsidRPr="00325657">
        <w:rPr>
          <w:rFonts w:hint="eastAsia"/>
          <w:sz w:val="24"/>
        </w:rPr>
        <w:t>、改、查功能；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如果客户存在着关联账户或者贷款记录，则不允许删除；</w:t>
      </w:r>
    </w:p>
    <w:p w14:paraId="61979777" w14:textId="5AF63244" w:rsidR="00325657" w:rsidRPr="00325657" w:rsidRDefault="00325657" w:rsidP="00325657">
      <w:pPr>
        <w:spacing w:line="360" w:lineRule="auto"/>
        <w:ind w:firstLineChars="200" w:firstLine="480"/>
        <w:rPr>
          <w:rFonts w:hint="eastAsia"/>
          <w:sz w:val="24"/>
        </w:rPr>
      </w:pPr>
      <w:r w:rsidRPr="00325657">
        <w:rPr>
          <w:rFonts w:ascii="Segoe UI Symbol" w:hAnsi="Segoe UI Symbol" w:cs="Segoe UI Symbol"/>
          <w:sz w:val="24"/>
        </w:rPr>
        <w:t>⚫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账户管理：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提供账户开户、销户、修改、查询功能，包括储蓄账户和支票账户；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账户号不允许修改；</w:t>
      </w:r>
    </w:p>
    <w:p w14:paraId="385EC270" w14:textId="188CFAA9" w:rsidR="00325657" w:rsidRPr="00325657" w:rsidRDefault="00325657" w:rsidP="00325657">
      <w:pPr>
        <w:spacing w:line="360" w:lineRule="auto"/>
        <w:ind w:firstLineChars="200" w:firstLine="480"/>
        <w:rPr>
          <w:rFonts w:hint="eastAsia"/>
          <w:sz w:val="24"/>
        </w:rPr>
      </w:pPr>
      <w:r w:rsidRPr="00325657">
        <w:rPr>
          <w:rFonts w:ascii="Segoe UI Symbol" w:hAnsi="Segoe UI Symbol" w:cs="Segoe UI Symbol"/>
          <w:sz w:val="24"/>
        </w:rPr>
        <w:t>⚫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贷款管理：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提供贷款信息的增、</w:t>
      </w:r>
      <w:proofErr w:type="gramStart"/>
      <w:r w:rsidRPr="00325657">
        <w:rPr>
          <w:rFonts w:hint="eastAsia"/>
          <w:sz w:val="24"/>
        </w:rPr>
        <w:t>删</w:t>
      </w:r>
      <w:proofErr w:type="gramEnd"/>
      <w:r w:rsidRPr="00325657">
        <w:rPr>
          <w:rFonts w:hint="eastAsia"/>
          <w:sz w:val="24"/>
        </w:rPr>
        <w:t>、查功能，提供贷款发放功能；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贷款信息一旦添加成功后不允许修改；</w:t>
      </w:r>
      <w:r w:rsidRPr="00325657">
        <w:rPr>
          <w:rFonts w:hint="eastAsia"/>
          <w:sz w:val="24"/>
        </w:rPr>
        <w:t xml:space="preserve"> </w:t>
      </w:r>
      <w:r w:rsidRPr="00325657">
        <w:rPr>
          <w:rFonts w:hint="eastAsia"/>
          <w:sz w:val="24"/>
        </w:rPr>
        <w:t>要求能查询每笔贷款的当前状态（未开始发放、发放中、已全部发放）</w:t>
      </w:r>
      <w:r w:rsidRPr="00325657">
        <w:rPr>
          <w:rFonts w:hint="eastAsia"/>
          <w:sz w:val="24"/>
        </w:rPr>
        <w:t xml:space="preserve"> </w:t>
      </w:r>
      <w:r w:rsidRPr="00325657">
        <w:rPr>
          <w:rFonts w:hint="eastAsia"/>
          <w:sz w:val="24"/>
        </w:rPr>
        <w:t>；</w:t>
      </w:r>
      <w:r w:rsidRPr="00325657">
        <w:rPr>
          <w:rFonts w:hint="eastAsia"/>
          <w:sz w:val="24"/>
        </w:rPr>
        <w:t xml:space="preserve"> </w:t>
      </w:r>
      <w:r w:rsidRPr="00325657">
        <w:rPr>
          <w:rFonts w:hint="eastAsia"/>
          <w:sz w:val="24"/>
        </w:rPr>
        <w:t>处于发放中状态的贷款记录不允许删除；</w:t>
      </w:r>
    </w:p>
    <w:p w14:paraId="7D962DF2" w14:textId="110F2A57" w:rsidR="0061239C" w:rsidRPr="00325657" w:rsidRDefault="00325657" w:rsidP="00325657">
      <w:pPr>
        <w:spacing w:line="360" w:lineRule="auto"/>
        <w:ind w:firstLineChars="200" w:firstLine="480"/>
        <w:rPr>
          <w:sz w:val="24"/>
        </w:rPr>
      </w:pPr>
      <w:r w:rsidRPr="00325657">
        <w:rPr>
          <w:rFonts w:ascii="Segoe UI Symbol" w:hAnsi="Segoe UI Symbol" w:cs="Segoe UI Symbol"/>
          <w:sz w:val="24"/>
        </w:rPr>
        <w:t>⚫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业务统计：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按业务分类（储蓄、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贷款）和时间（月、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季、</w:t>
      </w:r>
      <w:r w:rsidRPr="00325657">
        <w:rPr>
          <w:sz w:val="24"/>
        </w:rPr>
        <w:t xml:space="preserve"> </w:t>
      </w:r>
      <w:r w:rsidRPr="00325657">
        <w:rPr>
          <w:rFonts w:hint="eastAsia"/>
          <w:sz w:val="24"/>
        </w:rPr>
        <w:t>年）统计各个支行的业务总金额和用户数，</w:t>
      </w:r>
      <w:r w:rsidRPr="00325657">
        <w:rPr>
          <w:rFonts w:hint="eastAsia"/>
          <w:sz w:val="24"/>
        </w:rPr>
        <w:t xml:space="preserve"> </w:t>
      </w:r>
      <w:r w:rsidRPr="00325657">
        <w:rPr>
          <w:rFonts w:hint="eastAsia"/>
          <w:sz w:val="24"/>
        </w:rPr>
        <w:t>统计的结果以表格形式展示。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580946E4" w14:textId="2701972C" w:rsidR="00707BCA" w:rsidRPr="00652BF4" w:rsidRDefault="00652BF4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介绍系统的总体设计和使用方法，也包括最终的系统实现的测试。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lastRenderedPageBreak/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3A3557CD" w:rsidR="00AD729E" w:rsidRDefault="00BD4169" w:rsidP="00BD4169">
      <w:pPr>
        <w:spacing w:line="360" w:lineRule="auto"/>
      </w:pPr>
      <w:r>
        <w:rPr>
          <w:color w:val="0000FF"/>
          <w:sz w:val="24"/>
        </w:rPr>
        <w:t xml:space="preserve"> </w:t>
      </w:r>
      <w:r>
        <w:fldChar w:fldCharType="begin"/>
      </w:r>
      <w:r>
        <w:instrText xml:space="preserve"> INCLUDEPICTURE "C:\\Users\\Lucifer.dark\\Documents\\Tencent Files\\709990727\\Image\\C2C\\Image1\\TG}K}BDO@1T9D}SVFWJW%LX.png" \* MERGEFORMATINET </w:instrText>
      </w:r>
      <w:r>
        <w:fldChar w:fldCharType="separate"/>
      </w:r>
      <w:r>
        <w:pict w14:anchorId="2F0FDD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alt="" style="width:301.3pt;height:409.3pt">
            <v:imagedata r:id="rId13" r:href="rId14"/>
          </v:shape>
        </w:pict>
      </w:r>
      <w:r>
        <w:fldChar w:fldCharType="end"/>
      </w:r>
    </w:p>
    <w:p w14:paraId="2B761363" w14:textId="6DCF995A" w:rsidR="00BD4169" w:rsidRPr="00BD4169" w:rsidRDefault="00BD4169" w:rsidP="00BD4169">
      <w:pPr>
        <w:spacing w:line="360" w:lineRule="auto"/>
        <w:rPr>
          <w:sz w:val="24"/>
        </w:rPr>
      </w:pPr>
      <w:r>
        <w:rPr>
          <w:rFonts w:hint="eastAsia"/>
          <w:sz w:val="24"/>
        </w:rPr>
        <w:t>功能如图所示。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bookmarkStart w:id="14" w:name="_Toc208636314"/>
    <w:p w14:paraId="34B2DA29" w14:textId="24467CA1" w:rsidR="00AD729E" w:rsidRDefault="000B2A8B" w:rsidP="000B2A8B">
      <w:pPr>
        <w:spacing w:line="360" w:lineRule="auto"/>
        <w:rPr>
          <w:color w:val="0000FF"/>
          <w:sz w:val="24"/>
        </w:rPr>
      </w:pPr>
      <w:r>
        <w:fldChar w:fldCharType="begin"/>
      </w:r>
      <w:r>
        <w:instrText xml:space="preserve"> INCLUDEPICTURE "C:\\Users\\Lucifer.dark\\Documents\\Tencent Files\\709990727\\Image\\C2C\\Image1\\RHYH(%1L46MTJ05H23EM@Y5.png" \* MERGEFORMATINET </w:instrText>
      </w:r>
      <w:r>
        <w:fldChar w:fldCharType="separate"/>
      </w:r>
      <w:r>
        <w:pict w14:anchorId="466B7A7A">
          <v:shape id="_x0000_i1057" type="#_x0000_t75" alt="" style="width:371.1pt;height:194.95pt">
            <v:imagedata r:id="rId15" r:href="rId16"/>
          </v:shape>
        </w:pict>
      </w:r>
      <w:r>
        <w:fldChar w:fldCharType="end"/>
      </w:r>
    </w:p>
    <w:p w14:paraId="4C681B7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3798FF8E" w14:textId="637FC3E8" w:rsidR="000B2A8B" w:rsidRDefault="000B2A8B" w:rsidP="000B2A8B">
      <w:pPr>
        <w:spacing w:line="360" w:lineRule="auto"/>
      </w:pPr>
      <w:r>
        <w:fldChar w:fldCharType="begin"/>
      </w:r>
      <w:r>
        <w:instrText xml:space="preserve"> INCLUDEPICTURE "C:\\Users\\Lucifer.dark\\Documents\\Tencent Files\\709990727\\Image\\C2C\\Image1\\XNUTHXIEN$FBAAI3T]B8563.png" \* MERGEFORMATINET </w:instrText>
      </w:r>
      <w:r>
        <w:fldChar w:fldCharType="separate"/>
      </w:r>
      <w:r>
        <w:pict w14:anchorId="64497E4C">
          <v:shape id="_x0000_i1058" type="#_x0000_t75" alt="" style="width:497.9pt;height:268.6pt">
            <v:imagedata r:id="rId17" r:href="rId18"/>
          </v:shape>
        </w:pict>
      </w:r>
      <w:r>
        <w:fldChar w:fldCharType="end"/>
      </w:r>
    </w:p>
    <w:p w14:paraId="378B895A" w14:textId="54BA6A88" w:rsidR="000B2A8B" w:rsidRDefault="000B2A8B" w:rsidP="000B2A8B">
      <w:pPr>
        <w:spacing w:line="360" w:lineRule="auto"/>
      </w:pPr>
      <w:r>
        <w:lastRenderedPageBreak/>
        <w:fldChar w:fldCharType="begin"/>
      </w:r>
      <w:r>
        <w:instrText xml:space="preserve"> INCLUDEPICTURE "C:\\Users\\Lucifer.dark\\Documents\\Tencent Files\\709990727\\Image\\C2C\\Image1\\X0Z}Z76TX4)FSB[N6WT(6LO.png" \* MERGEFORMATINET </w:instrText>
      </w:r>
      <w:r>
        <w:fldChar w:fldCharType="separate"/>
      </w:r>
      <w:r>
        <w:pict w14:anchorId="623C59F9">
          <v:shape id="_x0000_i1063" type="#_x0000_t75" alt="" style="width:506.2pt;height:223.2pt">
            <v:imagedata r:id="rId19" r:href="rId20"/>
          </v:shape>
        </w:pict>
      </w:r>
      <w:r>
        <w:fldChar w:fldCharType="end"/>
      </w:r>
    </w:p>
    <w:p w14:paraId="28E75885" w14:textId="65DA8AA6" w:rsidR="0061239C" w:rsidRPr="001A0048" w:rsidRDefault="000B2A8B" w:rsidP="0061239C">
      <w:pPr>
        <w:spacing w:line="360" w:lineRule="auto"/>
        <w:rPr>
          <w:rFonts w:hint="eastAsia"/>
          <w:color w:val="0000FF"/>
          <w:sz w:val="24"/>
        </w:rPr>
      </w:pPr>
      <w:r>
        <w:fldChar w:fldCharType="begin"/>
      </w:r>
      <w:r>
        <w:instrText xml:space="preserve"> INCLUDEPICTURE "C:\\Users\\Lucifer.dark\\Documents\\Tencent Files\\709990727\\Image\\C2C\\Image1\\BB}2FG5H5}4K]_~TVLD]4Q2.png" \* MERGEFORMATINET </w:instrText>
      </w:r>
      <w:r>
        <w:fldChar w:fldCharType="separate"/>
      </w:r>
      <w:r>
        <w:pict w14:anchorId="7EAED7F1">
          <v:shape id="_x0000_i1068" type="#_x0000_t75" alt="" style="width:521.7pt;height:233.7pt">
            <v:imagedata r:id="rId21" r:href="rId22"/>
          </v:shape>
        </w:pict>
      </w:r>
      <w:r>
        <w:fldChar w:fldCharType="end"/>
      </w:r>
    </w:p>
    <w:p w14:paraId="48638B51" w14:textId="2980B264" w:rsidR="0061239C" w:rsidRPr="00B62368" w:rsidRDefault="00EA3735" w:rsidP="0061239C">
      <w:pPr>
        <w:pStyle w:val="1"/>
        <w:spacing w:line="360" w:lineRule="auto"/>
        <w:rPr>
          <w:sz w:val="40"/>
          <w:szCs w:val="40"/>
        </w:rPr>
      </w:pPr>
      <w:bookmarkStart w:id="16" w:name="_Toc208636316"/>
      <w:bookmarkStart w:id="17" w:name="_Toc70276105"/>
      <w:r>
        <w:rPr>
          <w:sz w:val="40"/>
          <w:szCs w:val="40"/>
        </w:rPr>
        <w:lastRenderedPageBreak/>
        <w:t>3</w:t>
      </w:r>
      <w:r w:rsidR="0061239C" w:rsidRPr="00B62368">
        <w:rPr>
          <w:rFonts w:hint="eastAsia"/>
          <w:sz w:val="40"/>
          <w:szCs w:val="40"/>
        </w:rPr>
        <w:t xml:space="preserve">  </w:t>
      </w:r>
      <w:bookmarkEnd w:id="16"/>
      <w:r w:rsidR="00AD729E" w:rsidRPr="00B62368">
        <w:rPr>
          <w:rFonts w:hint="eastAsia"/>
          <w:sz w:val="40"/>
          <w:szCs w:val="40"/>
        </w:rPr>
        <w:t>实现与测试</w:t>
      </w:r>
      <w:bookmarkEnd w:id="17"/>
    </w:p>
    <w:p w14:paraId="2DE46B42" w14:textId="2458FCAF" w:rsidR="00AD729E" w:rsidRPr="00B62368" w:rsidRDefault="00EA3735" w:rsidP="00AD729E">
      <w:pPr>
        <w:pStyle w:val="2"/>
        <w:spacing w:line="360" w:lineRule="auto"/>
        <w:rPr>
          <w:sz w:val="28"/>
          <w:szCs w:val="28"/>
        </w:rPr>
      </w:pPr>
      <w:bookmarkStart w:id="18" w:name="_Toc70276106"/>
      <w:r>
        <w:rPr>
          <w:sz w:val="28"/>
          <w:szCs w:val="28"/>
        </w:rPr>
        <w:t>3</w:t>
      </w:r>
      <w:r w:rsidR="00AD729E" w:rsidRPr="00B62368">
        <w:rPr>
          <w:rFonts w:hint="eastAsia"/>
          <w:sz w:val="28"/>
          <w:szCs w:val="28"/>
        </w:rPr>
        <w:t xml:space="preserve">.1  </w:t>
      </w:r>
      <w:r w:rsidR="00AD729E" w:rsidRPr="00B62368">
        <w:rPr>
          <w:rFonts w:hint="eastAsia"/>
          <w:sz w:val="28"/>
          <w:szCs w:val="28"/>
        </w:rPr>
        <w:t>实现结果</w:t>
      </w:r>
      <w:bookmarkEnd w:id="18"/>
    </w:p>
    <w:p w14:paraId="06A0D09A" w14:textId="73BA156D" w:rsidR="00FD310F" w:rsidRDefault="00FD310F" w:rsidP="00FD310F">
      <w:pPr>
        <w:spacing w:line="360" w:lineRule="auto"/>
      </w:pPr>
      <w:r>
        <w:fldChar w:fldCharType="begin"/>
      </w:r>
      <w:r>
        <w:instrText xml:space="preserve"> INCLUDEPICTURE "C:\\Users\\Lucifer.dark\\Documents\\Tencent Files\\709990727\\Image\\C2C\\Image1\\X0Q8RFXPU(ZH6W3C`NJG({B.png" \* MERGEFORMATINET </w:instrText>
      </w:r>
      <w:r>
        <w:fldChar w:fldCharType="separate"/>
      </w:r>
      <w:r>
        <w:pict w14:anchorId="606D5AE5">
          <v:shape id="_x0000_i1073" type="#_x0000_t75" alt="" style="width:454.7pt;height:384.35pt">
            <v:imagedata r:id="rId23" r:href="rId24"/>
          </v:shape>
        </w:pict>
      </w:r>
      <w:r>
        <w:fldChar w:fldCharType="end"/>
      </w:r>
    </w:p>
    <w:p w14:paraId="63C2A0AD" w14:textId="4E64FE06" w:rsidR="00FD310F" w:rsidRDefault="00FD310F" w:rsidP="00FD310F">
      <w:pPr>
        <w:spacing w:line="360" w:lineRule="auto"/>
      </w:pPr>
      <w:r>
        <w:fldChar w:fldCharType="begin"/>
      </w:r>
      <w:r>
        <w:instrText xml:space="preserve"> INCLUDEPICTURE "C:\\Users\\Lucifer.dark\\Documents\\Tencent Files\\709990727\\Image\\C2C\\Image1\\AHZ`ITI1BO$KP}VC}2MA`6E.png" \* MERGEFORMATINET </w:instrText>
      </w:r>
      <w:r>
        <w:fldChar w:fldCharType="separate"/>
      </w:r>
      <w:r>
        <w:pict w14:anchorId="4BA88349">
          <v:shape id="_x0000_i1076" type="#_x0000_t75" alt="" style="width:205.5pt;height:202.7pt">
            <v:imagedata r:id="rId25" r:href="rId26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J9)659`NY9O~FC3S1IBGO[8.png" \* MERGEFORMATINET </w:instrText>
      </w:r>
      <w:r>
        <w:fldChar w:fldCharType="separate"/>
      </w:r>
      <w:r>
        <w:pict w14:anchorId="6361BA28">
          <v:shape id="_x0000_i1081" type="#_x0000_t75" alt="" style="width:210.45pt;height:203.25pt">
            <v:imagedata r:id="rId27" r:href="rId28"/>
          </v:shape>
        </w:pict>
      </w:r>
      <w:r>
        <w:fldChar w:fldCharType="end"/>
      </w:r>
    </w:p>
    <w:p w14:paraId="1372190E" w14:textId="383E2B9C" w:rsidR="00FD310F" w:rsidRDefault="00FD310F" w:rsidP="00FD310F">
      <w:pPr>
        <w:spacing w:line="360" w:lineRule="auto"/>
      </w:pPr>
      <w:r>
        <w:lastRenderedPageBreak/>
        <w:fldChar w:fldCharType="begin"/>
      </w:r>
      <w:r>
        <w:instrText xml:space="preserve"> INCLUDEPICTURE "C:\\Users\\Lucifer.dark\\Documents\\Tencent Files\\709990727\\Image\\C2C\\Image1\\UCFLCV~K0XVCG1}1BR]2CWT.png" \* MERGEFORMATINET </w:instrText>
      </w:r>
      <w:r>
        <w:fldChar w:fldCharType="separate"/>
      </w:r>
      <w:r>
        <w:pict w14:anchorId="6C8B681C">
          <v:shape id="_x0000_i1089" type="#_x0000_t75" alt="" style="width:211pt;height:208.8pt">
            <v:imagedata r:id="rId29" r:href="rId30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NC8T1%ZGY$E5LG]X3PJ3{21.png" \* MERGEFORMATINET </w:instrText>
      </w:r>
      <w:r>
        <w:fldChar w:fldCharType="separate"/>
      </w:r>
      <w:r>
        <w:pict w14:anchorId="4A7D3AC8">
          <v:shape id="_x0000_i1092" type="#_x0000_t75" alt="" style="width:213.8pt;height:208.25pt">
            <v:imagedata r:id="rId31" r:href="rId32"/>
          </v:shape>
        </w:pict>
      </w:r>
      <w:r>
        <w:fldChar w:fldCharType="end"/>
      </w:r>
    </w:p>
    <w:p w14:paraId="441BE3B4" w14:textId="26CE6352" w:rsidR="00FD310F" w:rsidRPr="00FD310F" w:rsidRDefault="00FD310F" w:rsidP="00FD310F">
      <w:pPr>
        <w:spacing w:line="360" w:lineRule="auto"/>
        <w:rPr>
          <w:rFonts w:hint="eastAsia"/>
        </w:rPr>
      </w:pPr>
      <w:r>
        <w:fldChar w:fldCharType="begin"/>
      </w:r>
      <w:r>
        <w:instrText xml:space="preserve"> INCLUDEPICTURE "C:\\Users\\Lucifer.dark\\Documents\\Tencent Files\\709990727\\Image\\C2C\\Image1\\CXEKB[PHPTBLYT0(KJIG~}R.png" \* MERGEFORMATINET </w:instrText>
      </w:r>
      <w:r>
        <w:fldChar w:fldCharType="separate"/>
      </w:r>
      <w:r>
        <w:pict w14:anchorId="7DDFE035">
          <v:shape id="_x0000_i1098" type="#_x0000_t75" alt="" style="width:234.3pt;height:146.75pt">
            <v:imagedata r:id="rId33" r:href="rId34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ULD_SU]M7@$F`(BC}G_%SH9.png" \* MERGEFORMATINET </w:instrText>
      </w:r>
      <w:r>
        <w:fldChar w:fldCharType="separate"/>
      </w:r>
      <w:r>
        <w:pict w14:anchorId="01F69C11">
          <v:shape id="_x0000_i1100" type="#_x0000_t75" alt="" style="width:177.25pt;height:172.8pt">
            <v:imagedata r:id="rId35" r:href="rId36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YSQ(@}UF1[)H5%VEFX3}]5F.png" \* MERGEFORMATINET </w:instrText>
      </w:r>
      <w:r>
        <w:fldChar w:fldCharType="separate"/>
      </w:r>
      <w:r>
        <w:pict w14:anchorId="6CCDF29E">
          <v:shape id="_x0000_i1101" type="#_x0000_t75" alt="" style="width:210.45pt;height:198.85pt">
            <v:imagedata r:id="rId37" r:href="rId38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}]TOL`$[H4Q2P)QEX{TZID0.png" \* MERGEFORMATINET </w:instrText>
      </w:r>
      <w:r>
        <w:fldChar w:fldCharType="separate"/>
      </w:r>
      <w:r>
        <w:pict w14:anchorId="33E18B51">
          <v:shape id="_x0000_i1102" type="#_x0000_t75" alt="" style="width:214.9pt;height:164.5pt">
            <v:imagedata r:id="rId39" r:href="rId40"/>
          </v:shape>
        </w:pict>
      </w:r>
      <w:r>
        <w:fldChar w:fldCharType="end"/>
      </w:r>
      <w:r>
        <w:lastRenderedPageBreak/>
        <w:fldChar w:fldCharType="begin"/>
      </w:r>
      <w:r>
        <w:instrText xml:space="preserve"> INCLUDEPICTURE "C:\\Users\\Lucifer.dark\\Documents\\Tencent Files\\709990727\\Image\\C2C\\Image1\\$OSBB4234Q4SWN)0KK@VF(A.png" \* MERGEFORMATINET </w:instrText>
      </w:r>
      <w:r>
        <w:fldChar w:fldCharType="separate"/>
      </w:r>
      <w:r>
        <w:pict w14:anchorId="6EAA6CD4">
          <v:shape id="_x0000_i1103" type="#_x0000_t75" alt="" style="width:209.9pt;height:207.15pt">
            <v:imagedata r:id="rId41" r:href="rId42"/>
          </v:shape>
        </w:pict>
      </w:r>
      <w:r>
        <w:fldChar w:fldCharType="end"/>
      </w:r>
      <w:r>
        <w:rPr>
          <w:noProof/>
        </w:rPr>
        <w:drawing>
          <wp:inline distT="0" distB="0" distL="0" distR="0" wp14:anchorId="070BC4EC" wp14:editId="31963EEF">
            <wp:extent cx="2665820" cy="2644153"/>
            <wp:effectExtent l="0" t="0" r="1270" b="3810"/>
            <wp:docPr id="7" name="图片 7" descr="C:\Users\Lucifer.dark\Documents\Tencent Files\709990727\Image\C2C\Image1\(3QRCY$8_`6V3LZYZ6EQUR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C:\Users\Lucifer.dark\Documents\Tencent Files\709990727\Image\C2C\Image1\(3QRCY$8_`6V3LZYZ6EQURI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207" cy="2653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E432F" wp14:editId="3EF61652">
            <wp:extent cx="2494593" cy="1745730"/>
            <wp:effectExtent l="0" t="0" r="1270" b="6985"/>
            <wp:docPr id="6" name="图片 6" descr="C:\Users\Lucifer.dark\Documents\Tencent Files\709990727\Image\C2C\Image1\S}BPYD[QS2[CXOW`2VAJF[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C:\Users\Lucifer.dark\Documents\Tencent Files\709990727\Image\C2C\Image1\S}BPYD[QS2[CXOW`2VAJF[N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881" cy="175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B45DC9" wp14:editId="7FB98510">
            <wp:extent cx="2396851" cy="1849752"/>
            <wp:effectExtent l="0" t="0" r="3810" b="0"/>
            <wp:docPr id="5" name="图片 5" descr="C:\Users\Lucifer.dark\Documents\Tencent Files\709990727\Image\C2C\Image1\4$PA)XSG3K2X@ZQ)E}RPQX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C:\Users\Lucifer.dark\Documents\Tencent Files\709990727\Image\C2C\Image1\4$PA)XSG3K2X@ZQ)E}RPQXL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782" cy="1859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7E9739" wp14:editId="511A7E0B">
            <wp:extent cx="2588476" cy="1582616"/>
            <wp:effectExtent l="0" t="0" r="2540" b="0"/>
            <wp:docPr id="4" name="图片 4" descr="C:\Users\Lucifer.dark\Documents\Tencent Files\709990727\Image\C2C\Image1\~_WN[OYL~NQL%`E8])Z3`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C:\Users\Lucifer.dark\Documents\Tencent Files\709990727\Image\C2C\Image1\~_WN[OYL~NQL%`E8])Z3`UE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508" cy="159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7C502E" wp14:editId="44DE05F6">
            <wp:extent cx="3269215" cy="2370700"/>
            <wp:effectExtent l="0" t="0" r="7620" b="0"/>
            <wp:docPr id="3" name="图片 3" descr="C:\Users\Lucifer.dark\Documents\Tencent Files\709990727\Image\C2C\Image1\1V38Q{1}`PNRMWFZJP(0NZ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C:\Users\Lucifer.dark\Documents\Tencent Files\709990727\Image\C2C\Image1\1V38Q{1}`PNRMWFZJP(0NZR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125" cy="237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CD2D3" wp14:editId="2938B17B">
            <wp:extent cx="5514214" cy="3987930"/>
            <wp:effectExtent l="0" t="0" r="0" b="0"/>
            <wp:docPr id="2" name="图片 2" descr="C:\Users\Lucifer.dark\Documents\Tencent Files\709990727\Image\C2C\Image1\EPWN~]@@XYK4N{R`23Q5%5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C:\Users\Lucifer.dark\Documents\Tencent Files\709990727\Image\C2C\Image1\EPWN~]@@XYK4N{R`23Q5%5M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010" cy="3997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D0A186" wp14:editId="205C5A70">
            <wp:extent cx="5543753" cy="4009293"/>
            <wp:effectExtent l="0" t="0" r="0" b="0"/>
            <wp:docPr id="1" name="图片 1" descr="C:\Users\Lucifer.dark\Documents\Tencent Files\709990727\Image\C2C\Image1\QOKAR$E0YA89~NTU%_PTQ$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C:\Users\Lucifer.dark\Documents\Tencent Files\709990727\Image\C2C\Image1\QOKAR$E0YA89~NTU%_PTQ$I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593" cy="4025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46D15" w14:textId="47D58E58" w:rsidR="00AD729E" w:rsidRDefault="00EA3735" w:rsidP="00AD729E">
      <w:pPr>
        <w:pStyle w:val="2"/>
        <w:spacing w:line="360" w:lineRule="auto"/>
        <w:rPr>
          <w:sz w:val="28"/>
          <w:szCs w:val="28"/>
        </w:rPr>
      </w:pPr>
      <w:bookmarkStart w:id="19" w:name="_Toc70276107"/>
      <w:r>
        <w:rPr>
          <w:sz w:val="28"/>
          <w:szCs w:val="28"/>
        </w:rPr>
        <w:lastRenderedPageBreak/>
        <w:t>3</w:t>
      </w:r>
      <w:r w:rsidR="00AD729E" w:rsidRPr="00B62368">
        <w:rPr>
          <w:rFonts w:hint="eastAsia"/>
          <w:sz w:val="28"/>
          <w:szCs w:val="28"/>
        </w:rPr>
        <w:t xml:space="preserve">.2  </w:t>
      </w:r>
      <w:r w:rsidR="00AD729E" w:rsidRPr="00B62368">
        <w:rPr>
          <w:rFonts w:hint="eastAsia"/>
          <w:sz w:val="28"/>
          <w:szCs w:val="28"/>
        </w:rPr>
        <w:t>测试结果</w:t>
      </w:r>
      <w:bookmarkEnd w:id="19"/>
    </w:p>
    <w:p w14:paraId="66C2B190" w14:textId="080E25B3" w:rsidR="00E42AE1" w:rsidRPr="00E42AE1" w:rsidRDefault="00E42AE1" w:rsidP="00E42AE1">
      <w:pPr>
        <w:rPr>
          <w:rFonts w:hint="eastAsia"/>
        </w:rPr>
      </w:pPr>
      <w:r>
        <w:rPr>
          <w:rFonts w:hint="eastAsia"/>
        </w:rPr>
        <w:t>这里仅展示易错点</w:t>
      </w:r>
    </w:p>
    <w:p w14:paraId="06565353" w14:textId="44FC58D2" w:rsidR="00B62368" w:rsidRPr="001A0048" w:rsidRDefault="00E42AE1" w:rsidP="00E42AE1">
      <w:pPr>
        <w:spacing w:line="360" w:lineRule="auto"/>
        <w:rPr>
          <w:rFonts w:hint="eastAsia"/>
          <w:color w:val="0000FF"/>
          <w:sz w:val="24"/>
        </w:rPr>
      </w:pPr>
      <w:r>
        <w:fldChar w:fldCharType="begin"/>
      </w:r>
      <w:r>
        <w:instrText xml:space="preserve"> INCLUDEPICTURE "C:\\Users\\Lucifer.dark\\Documents\\Tencent Files\\709990727\\Image\\C2C\\Image1\\VZR1PF4MO08CQEO4A{(R9`C.png" \* MERGEFORMATINET </w:instrText>
      </w:r>
      <w:r>
        <w:fldChar w:fldCharType="separate"/>
      </w:r>
      <w:r>
        <w:pict w14:anchorId="7C6BE9C3">
          <v:shape id="_x0000_i1129" type="#_x0000_t75" alt="" style="width:224.85pt;height:217.1pt">
            <v:imagedata r:id="rId50" r:href="rId51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GVZ62Q$8S${IEOLQ~~NT1FB.png" \* MERGEFORMATINET </w:instrText>
      </w:r>
      <w:r>
        <w:fldChar w:fldCharType="separate"/>
      </w:r>
      <w:r>
        <w:pict w14:anchorId="52F3E90E">
          <v:shape id="_x0000_i1130" type="#_x0000_t75" alt="" style="width:221.55pt;height:213.8pt">
            <v:imagedata r:id="rId52" r:href="rId53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HT(PH7TX6~6U{F(H~MQWRT1.png" \* MERGEFORMATINET </w:instrText>
      </w:r>
      <w:r>
        <w:fldChar w:fldCharType="separate"/>
      </w:r>
      <w:r>
        <w:pict w14:anchorId="7240AACE">
          <v:shape id="_x0000_i1131" type="#_x0000_t75" alt="" style="width:161.7pt;height:169.5pt">
            <v:imagedata r:id="rId54" r:href="rId55"/>
          </v:shape>
        </w:pict>
      </w:r>
      <w:r>
        <w:fldChar w:fldCharType="end"/>
      </w:r>
      <w:r>
        <w:fldChar w:fldCharType="begin"/>
      </w:r>
      <w:r>
        <w:instrText xml:space="preserve"> INCLUDEPICTURE "C:\\Users\\Lucifer.dark\\Documents\\Tencent Files\\709990727\\Image\\C2C\\Image1\\UGB40972DWE7K7CF)`2SSIO.png" \* MERGEFORMATINET </w:instrText>
      </w:r>
      <w:r>
        <w:fldChar w:fldCharType="separate"/>
      </w:r>
      <w:r>
        <w:pict w14:anchorId="74423494">
          <v:shape id="_x0000_i1135" type="#_x0000_t75" alt="" style="width:286.35pt;height:207.7pt">
            <v:imagedata r:id="rId56" r:href="rId57"/>
          </v:shape>
        </w:pict>
      </w:r>
      <w:r>
        <w:fldChar w:fldCharType="end"/>
      </w:r>
    </w:p>
    <w:p w14:paraId="39163DE7" w14:textId="21F21251" w:rsidR="00E42AE1" w:rsidRPr="00E42AE1" w:rsidRDefault="00EA3735" w:rsidP="00E42AE1">
      <w:pPr>
        <w:pStyle w:val="1"/>
        <w:rPr>
          <w:rFonts w:hint="eastAsia"/>
          <w:sz w:val="36"/>
          <w:szCs w:val="36"/>
        </w:rPr>
      </w:pPr>
      <w:bookmarkStart w:id="20" w:name="_Toc70276109"/>
      <w:r>
        <w:rPr>
          <w:sz w:val="36"/>
          <w:szCs w:val="36"/>
        </w:rPr>
        <w:t>4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0"/>
    </w:p>
    <w:p w14:paraId="38B2BA57" w14:textId="4F1E9C66" w:rsidR="00E42AE1" w:rsidRPr="00E42AE1" w:rsidRDefault="00E42AE1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通过本次实验学习前</w:t>
      </w:r>
      <w:r w:rsidR="00B65133">
        <w:rPr>
          <w:rFonts w:hint="eastAsia"/>
          <w:sz w:val="24"/>
        </w:rPr>
        <w:t>、</w:t>
      </w:r>
      <w:r>
        <w:rPr>
          <w:rFonts w:hint="eastAsia"/>
          <w:sz w:val="24"/>
        </w:rPr>
        <w:t>后端开发，体会到了数据库在实际应用中的重要作用</w:t>
      </w:r>
      <w:bookmarkStart w:id="21" w:name="_GoBack"/>
      <w:bookmarkEnd w:id="21"/>
      <w:r>
        <w:rPr>
          <w:rFonts w:hint="eastAsia"/>
          <w:sz w:val="24"/>
        </w:rPr>
        <w:t>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58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C6C57A" w14:textId="77777777" w:rsidR="00794543" w:rsidRDefault="00794543">
      <w:r>
        <w:separator/>
      </w:r>
    </w:p>
  </w:endnote>
  <w:endnote w:type="continuationSeparator" w:id="0">
    <w:p w14:paraId="2A551B92" w14:textId="77777777" w:rsidR="00794543" w:rsidRDefault="0079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89F0E" w14:textId="28D389C1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65133">
      <w:rPr>
        <w:rStyle w:val="a5"/>
        <w:noProof/>
      </w:rPr>
      <w:t>8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DD08E" w14:textId="22F7E1F8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6513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FD24E" w14:textId="5C849975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B6513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757AC" w14:textId="77777777" w:rsidR="00794543" w:rsidRDefault="00794543">
      <w:r>
        <w:separator/>
      </w:r>
    </w:p>
  </w:footnote>
  <w:footnote w:type="continuationSeparator" w:id="0">
    <w:p w14:paraId="5A5D2C39" w14:textId="77777777" w:rsidR="00794543" w:rsidRDefault="0079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0B2A8B"/>
    <w:rsid w:val="00105E06"/>
    <w:rsid w:val="001A0048"/>
    <w:rsid w:val="001E0008"/>
    <w:rsid w:val="001E4FDE"/>
    <w:rsid w:val="0020323B"/>
    <w:rsid w:val="002048F1"/>
    <w:rsid w:val="0026290D"/>
    <w:rsid w:val="00325657"/>
    <w:rsid w:val="00352FFC"/>
    <w:rsid w:val="003567C5"/>
    <w:rsid w:val="004F6F2F"/>
    <w:rsid w:val="00535446"/>
    <w:rsid w:val="00556DC1"/>
    <w:rsid w:val="00561C7B"/>
    <w:rsid w:val="005A0358"/>
    <w:rsid w:val="005B5610"/>
    <w:rsid w:val="005E3059"/>
    <w:rsid w:val="00610447"/>
    <w:rsid w:val="0061239C"/>
    <w:rsid w:val="00652BF4"/>
    <w:rsid w:val="00681413"/>
    <w:rsid w:val="006979BA"/>
    <w:rsid w:val="00707BCA"/>
    <w:rsid w:val="00791A8D"/>
    <w:rsid w:val="00794543"/>
    <w:rsid w:val="008450E0"/>
    <w:rsid w:val="00850BF1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62368"/>
    <w:rsid w:val="00B65133"/>
    <w:rsid w:val="00B953FA"/>
    <w:rsid w:val="00BC4E5C"/>
    <w:rsid w:val="00BD4169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42AE1"/>
    <w:rsid w:val="00E508CD"/>
    <w:rsid w:val="00E55C5A"/>
    <w:rsid w:val="00EA0D2A"/>
    <w:rsid w:val="00EA3735"/>
    <w:rsid w:val="00ED33B0"/>
    <w:rsid w:val="00F21EF3"/>
    <w:rsid w:val="00FC5864"/>
    <w:rsid w:val="00FC6891"/>
    <w:rsid w:val="00FD310F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20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30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../../../../../Documents/Tencent%20Files/709990727/Image/C2C/Image1/XNUTHXIEN$FBAAI3T%5dB8563.png" TargetMode="External"/><Relationship Id="rId26" Type="http://schemas.openxmlformats.org/officeDocument/2006/relationships/image" Target="../../../../../Documents/Tencent%20Files/709990727/Image/C2C/Image1/AHZ%60ITI1BO$KP%7dVC%7d2MA%606E.pn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.png"/><Relationship Id="rId34" Type="http://schemas.openxmlformats.org/officeDocument/2006/relationships/image" Target="../../../../../Documents/Tencent%20Files/709990727/Image/C2C/Image1/CXEKB%5bPHPTBLYT0(KJIG~%7dR.png" TargetMode="External"/><Relationship Id="rId42" Type="http://schemas.openxmlformats.org/officeDocument/2006/relationships/image" Target="../../../../../Documents/Tencent%20Files/709990727/Image/C2C/Image1/$OSBB4234Q4SWN)0KK@VF(A.png" TargetMode="External"/><Relationship Id="rId47" Type="http://schemas.openxmlformats.org/officeDocument/2006/relationships/image" Target="media/image20.png"/><Relationship Id="rId50" Type="http://schemas.openxmlformats.org/officeDocument/2006/relationships/image" Target="media/image23.png"/><Relationship Id="rId55" Type="http://schemas.openxmlformats.org/officeDocument/2006/relationships/image" Target="../../../../../Documents/Tencent%20Files/709990727/Image/C2C/Image1/HT(PH7TX6~6U%7bF(H~MQWRT1.png" TargetMode="Externa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../../../../../Documents/Tencent%20Files/709990727/Image/C2C/Image1/RHYH(%251L46MTJ05H23EM@Y5.png" TargetMode="External"/><Relationship Id="rId29" Type="http://schemas.openxmlformats.org/officeDocument/2006/relationships/image" Target="media/image9.png"/><Relationship Id="rId11" Type="http://schemas.openxmlformats.org/officeDocument/2006/relationships/footer" Target="footer3.xml"/><Relationship Id="rId24" Type="http://schemas.openxmlformats.org/officeDocument/2006/relationships/image" Target="../../../../../Documents/Tencent%20Files/709990727/Image/C2C/Image1/X0Q8RFXPU(ZH6W3C%60NJG(%7bB.png" TargetMode="External"/><Relationship Id="rId32" Type="http://schemas.openxmlformats.org/officeDocument/2006/relationships/image" Target="../../../../../Documents/Tencent%20Files/709990727/Image/C2C/Image1/NC8T1%25ZGY$E5LG%5dX3PJ3%7b21.png" TargetMode="External"/><Relationship Id="rId37" Type="http://schemas.openxmlformats.org/officeDocument/2006/relationships/image" Target="media/image13.png"/><Relationship Id="rId40" Type="http://schemas.openxmlformats.org/officeDocument/2006/relationships/image" Target="../../../../../Documents/Tencent%20Files/709990727/Image/C2C/Image1/%7d%5dTOL%60$%5bH4Q2P)QEX%7bTZID0.png" TargetMode="External"/><Relationship Id="rId45" Type="http://schemas.openxmlformats.org/officeDocument/2006/relationships/image" Target="media/image18.png"/><Relationship Id="rId53" Type="http://schemas.openxmlformats.org/officeDocument/2006/relationships/image" Target="../../../../../Documents/Tencent%20Files/709990727/Image/C2C/Image1/GVZ62Q$8S$%7bIEOLQ~~NT1FB.png" TargetMode="External"/><Relationship Id="rId58" Type="http://schemas.openxmlformats.org/officeDocument/2006/relationships/footer" Target="footer5.xml"/><Relationship Id="rId5" Type="http://schemas.openxmlformats.org/officeDocument/2006/relationships/footnotes" Target="footnotes.xm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../../../../../Documents/Tencent%20Files/709990727/Image/C2C/Image1/TG%7dK%7dBDO@1T9D%7dSVFWJW%25LX.png" TargetMode="External"/><Relationship Id="rId22" Type="http://schemas.openxmlformats.org/officeDocument/2006/relationships/image" Target="../../../../../Documents/Tencent%20Files/709990727/Image/C2C/Image1/BB%7d2FG5H5%7d4K%5d_~TVLD%5d4Q2.png" TargetMode="External"/><Relationship Id="rId27" Type="http://schemas.openxmlformats.org/officeDocument/2006/relationships/image" Target="media/image8.png"/><Relationship Id="rId30" Type="http://schemas.openxmlformats.org/officeDocument/2006/relationships/image" Target="../../../../../Documents/Tencent%20Files/709990727/Image/C2C/Image1/UCFLCV~K0XVCG1%7d1BR%5d2CWT.png" TargetMode="External"/><Relationship Id="rId35" Type="http://schemas.openxmlformats.org/officeDocument/2006/relationships/image" Target="media/image12.png"/><Relationship Id="rId43" Type="http://schemas.openxmlformats.org/officeDocument/2006/relationships/image" Target="media/image16.png"/><Relationship Id="rId48" Type="http://schemas.openxmlformats.org/officeDocument/2006/relationships/image" Target="media/image21.png"/><Relationship Id="rId56" Type="http://schemas.openxmlformats.org/officeDocument/2006/relationships/image" Target="media/image26.png"/><Relationship Id="rId8" Type="http://schemas.openxmlformats.org/officeDocument/2006/relationships/footer" Target="footer1.xml"/><Relationship Id="rId51" Type="http://schemas.openxmlformats.org/officeDocument/2006/relationships/image" Target="../../../../../Documents/Tencent%20Files/709990727/Image/C2C/Image1/VZR1PF4MO08CQEO4A%7b(R9%60C.png" TargetMode="External"/><Relationship Id="rId3" Type="http://schemas.openxmlformats.org/officeDocument/2006/relationships/settings" Target="settings.xml"/><Relationship Id="rId12" Type="http://schemas.openxmlformats.org/officeDocument/2006/relationships/footer" Target="footer4.xml"/><Relationship Id="rId17" Type="http://schemas.openxmlformats.org/officeDocument/2006/relationships/image" Target="media/image3.png"/><Relationship Id="rId25" Type="http://schemas.openxmlformats.org/officeDocument/2006/relationships/image" Target="media/image7.png"/><Relationship Id="rId33" Type="http://schemas.openxmlformats.org/officeDocument/2006/relationships/image" Target="media/image11.png"/><Relationship Id="rId38" Type="http://schemas.openxmlformats.org/officeDocument/2006/relationships/image" Target="../../../../../Documents/Tencent%20Files/709990727/Image/C2C/Image1/YSQ(@%7dUF1%5b)H5%25VEFX3%7d%5d5F.png" TargetMode="External"/><Relationship Id="rId46" Type="http://schemas.openxmlformats.org/officeDocument/2006/relationships/image" Target="media/image19.png"/><Relationship Id="rId59" Type="http://schemas.openxmlformats.org/officeDocument/2006/relationships/fontTable" Target="fontTable.xml"/><Relationship Id="rId20" Type="http://schemas.openxmlformats.org/officeDocument/2006/relationships/image" Target="../../../../../Documents/Tencent%20Files/709990727/Image/C2C/Image1/X0Z%7dZ76TX4)FSB%5bN6WT(6LO.png" TargetMode="External"/><Relationship Id="rId41" Type="http://schemas.openxmlformats.org/officeDocument/2006/relationships/image" Target="media/image15.png"/><Relationship Id="rId54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image" Target="media/image6.png"/><Relationship Id="rId28" Type="http://schemas.openxmlformats.org/officeDocument/2006/relationships/image" Target="../../../../../Documents/Tencent%20Files/709990727/Image/C2C/Image1/J9)659%60NY9O~FC3S1IBGO%5b8.png" TargetMode="External"/><Relationship Id="rId36" Type="http://schemas.openxmlformats.org/officeDocument/2006/relationships/image" Target="../../../../../Documents/Tencent%20Files/709990727/Image/C2C/Image1/ULD_SU%5dM7@$F%60(BC%7dG_%25SH9.png" TargetMode="External"/><Relationship Id="rId49" Type="http://schemas.openxmlformats.org/officeDocument/2006/relationships/image" Target="media/image22.png"/><Relationship Id="rId57" Type="http://schemas.openxmlformats.org/officeDocument/2006/relationships/image" Target="../../../../../Documents/Tencent%20Files/709990727/Image/C2C/Image1/UGB40972DWE7K7CF)%602SSIO.png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0.png"/><Relationship Id="rId44" Type="http://schemas.openxmlformats.org/officeDocument/2006/relationships/image" Target="media/image17.png"/><Relationship Id="rId52" Type="http://schemas.openxmlformats.org/officeDocument/2006/relationships/image" Target="media/image24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560</Words>
  <Characters>3193</Characters>
  <Application>Microsoft Office Word</Application>
  <DocSecurity>0</DocSecurity>
  <Lines>26</Lines>
  <Paragraphs>7</Paragraphs>
  <ScaleCrop>false</ScaleCrop>
  <Company>USTC</Company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魏 钊</cp:lastModifiedBy>
  <cp:revision>24</cp:revision>
  <cp:lastPrinted>2021-06-15T14:34:00Z</cp:lastPrinted>
  <dcterms:created xsi:type="dcterms:W3CDTF">2020-04-07T13:41:00Z</dcterms:created>
  <dcterms:modified xsi:type="dcterms:W3CDTF">2021-06-15T14:34:00Z</dcterms:modified>
</cp:coreProperties>
</file>